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33A42974" w:rsidR="001223D5" w:rsidRPr="006A3768" w:rsidRDefault="009062B5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ADLİ OLGU MUAYENESİ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7B213E67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9062B5">
              <w:rPr>
                <w:rFonts w:ascii="Times New Roman" w:hAnsi="Times New Roman" w:cs="Times New Roman"/>
              </w:rPr>
              <w:t>Adli olgu muayenesi yapabilmek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218B9DEF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068A16E5" w:rsidR="00FC7CE6" w:rsidRPr="00057F68" w:rsidRDefault="009062B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li muayene odasını muayeneye uygun güvenli hale getirin</w:t>
            </w:r>
            <w:r w:rsidR="001C359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763A145D" w:rsidR="00FC7CE6" w:rsidRPr="00057F68" w:rsidRDefault="009062B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Kelepçe takılı gelen hastaların kelepçesini </w:t>
            </w:r>
            <w:r w:rsidR="00400222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ıkarttırın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00C7F7B6" w:rsidR="00FC7CE6" w:rsidRPr="00057F68" w:rsidRDefault="00400222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ekmedikçe muayene</w:t>
            </w:r>
            <w:r w:rsidR="00913D23">
              <w:rPr>
                <w:rFonts w:ascii="Times New Roman" w:eastAsia="Times New Roman" w:hAnsi="Times New Roman" w:cs="Times New Roman"/>
              </w:rPr>
              <w:t xml:space="preserve"> odasında kolluk kuvveti ve diğer personellerin oda dışarısında olmasını sağlayın,</w:t>
            </w:r>
          </w:p>
        </w:tc>
        <w:tc>
          <w:tcPr>
            <w:tcW w:w="808" w:type="dxa"/>
          </w:tcPr>
          <w:p w14:paraId="2F1327CD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5332" w:type="dxa"/>
          </w:tcPr>
          <w:p w14:paraId="6BE01003" w14:textId="0B3D45FE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imlik bilgilerinin sorgulayın ve resmi kimlik belgesi ile karşılaştırmasını yapın,</w:t>
            </w:r>
          </w:p>
        </w:tc>
        <w:tc>
          <w:tcPr>
            <w:tcW w:w="808" w:type="dxa"/>
          </w:tcPr>
          <w:p w14:paraId="0DD3246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7B1D1E78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ya yapılacak muayene hakkında bilgilendirme yapın,</w:t>
            </w:r>
          </w:p>
        </w:tc>
        <w:tc>
          <w:tcPr>
            <w:tcW w:w="808" w:type="dxa"/>
          </w:tcPr>
          <w:p w14:paraId="1FB22E3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1961828C" w:rsidR="001C359C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ydınlatılmış onam alın,</w:t>
            </w:r>
          </w:p>
        </w:tc>
        <w:tc>
          <w:tcPr>
            <w:tcW w:w="808" w:type="dxa"/>
          </w:tcPr>
          <w:p w14:paraId="21240B6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73E84B6F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namnez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lın,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33316438" w14:textId="78AFE6DE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stanın yakınmalarını sorgulayın,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5DEBA4C8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ahremiyete özen göstererek hastanın onam verdiği sınırlar içerisinde tüm vücudu kısmi olarak kıyafetlerden tecrit ederek inceleyin,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7E7456C4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ricen izlenen cilt lezyonlarını lokalizasyon, boyut ve nitelik olarak tanım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018FF583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klem hareket açıklıklarını ve kas gücünü değerlendirin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5DD99783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ğer patolojik fizik muayene bulgularını tanımlayın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5FF3B2AC" w14:textId="77777777" w:rsidTr="001C359C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3E3A443" w14:textId="18B8BE97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uhsal durum değerlendirmesi yapın ve bulguları tanım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20205048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ekli tetkik ve görüntülemeler için hastayı yönlendiri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10CBF2F1" w:rsidR="001C359C" w:rsidRPr="00057F68" w:rsidRDefault="00400222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İhtiyaç durumunda ilgili uzmanlık dallarına konsültasyon yapın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0ED95CBF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43C7B1D3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0CDC5955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5EFDCC75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1CBAE6D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1C359C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4999986B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1C359C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24791AA3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AUABB56Ci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429A2"/>
    <w:rsid w:val="00144264"/>
    <w:rsid w:val="001C359C"/>
    <w:rsid w:val="003605D0"/>
    <w:rsid w:val="003F22A2"/>
    <w:rsid w:val="00400222"/>
    <w:rsid w:val="0042183F"/>
    <w:rsid w:val="00473A5E"/>
    <w:rsid w:val="004D613E"/>
    <w:rsid w:val="00541B8A"/>
    <w:rsid w:val="00575A71"/>
    <w:rsid w:val="00665051"/>
    <w:rsid w:val="006A3768"/>
    <w:rsid w:val="006E4743"/>
    <w:rsid w:val="00784375"/>
    <w:rsid w:val="0080417F"/>
    <w:rsid w:val="009062B5"/>
    <w:rsid w:val="00913D23"/>
    <w:rsid w:val="00A60672"/>
    <w:rsid w:val="00AC1ACD"/>
    <w:rsid w:val="00B11D99"/>
    <w:rsid w:val="00B461DE"/>
    <w:rsid w:val="00C32BA0"/>
    <w:rsid w:val="00D860A2"/>
    <w:rsid w:val="00E912FF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...</cp:lastModifiedBy>
  <cp:revision>2</cp:revision>
  <dcterms:created xsi:type="dcterms:W3CDTF">2021-09-09T18:13:00Z</dcterms:created>
  <dcterms:modified xsi:type="dcterms:W3CDTF">2021-09-09T18:13:00Z</dcterms:modified>
</cp:coreProperties>
</file>